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F6ED8E" w14:textId="77777777" w:rsidR="00696223" w:rsidRPr="00945830" w:rsidRDefault="00696223" w:rsidP="00696223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945830">
        <w:rPr>
          <w:rFonts w:ascii="Arial" w:hAnsi="Arial" w:cs="Arial"/>
          <w:b/>
          <w:sz w:val="32"/>
          <w:szCs w:val="32"/>
        </w:rPr>
        <w:t>Vanier College</w:t>
      </w:r>
    </w:p>
    <w:p w14:paraId="6A04351A" w14:textId="77777777" w:rsidR="00696223" w:rsidRPr="00277F2B" w:rsidRDefault="00696223" w:rsidP="00696223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277F2B">
        <w:rPr>
          <w:rFonts w:ascii="Arial" w:hAnsi="Arial" w:cs="Arial"/>
          <w:b/>
          <w:sz w:val="24"/>
          <w:szCs w:val="24"/>
        </w:rPr>
        <w:t>Computer Science Department</w:t>
      </w:r>
    </w:p>
    <w:p w14:paraId="3E762274" w14:textId="77777777" w:rsidR="00696223" w:rsidRDefault="00696223" w:rsidP="00696223"/>
    <w:p w14:paraId="55148738" w14:textId="77777777" w:rsidR="00696223" w:rsidRPr="00277F2B" w:rsidRDefault="00696223" w:rsidP="00696223"/>
    <w:p w14:paraId="0F944956" w14:textId="77777777" w:rsidR="00696223" w:rsidRPr="00A14F57" w:rsidRDefault="00696223" w:rsidP="00696223">
      <w:pPr>
        <w:spacing w:after="120"/>
        <w:jc w:val="center"/>
        <w:rPr>
          <w:b/>
          <w:bCs/>
          <w:sz w:val="32"/>
          <w:szCs w:val="32"/>
        </w:rPr>
      </w:pPr>
      <w:r w:rsidRPr="000F1889">
        <w:rPr>
          <w:b/>
          <w:bCs/>
          <w:sz w:val="32"/>
          <w:szCs w:val="32"/>
        </w:rPr>
        <w:t>420-320-VA</w:t>
      </w:r>
      <w:r>
        <w:rPr>
          <w:b/>
          <w:bCs/>
          <w:sz w:val="32"/>
          <w:szCs w:val="32"/>
        </w:rPr>
        <w:t xml:space="preserve"> Database </w:t>
      </w:r>
      <w:r w:rsidRPr="000F1889">
        <w:rPr>
          <w:b/>
          <w:bCs/>
          <w:sz w:val="32"/>
          <w:szCs w:val="32"/>
        </w:rPr>
        <w:t>I</w:t>
      </w:r>
    </w:p>
    <w:p w14:paraId="46CE217D" w14:textId="77777777" w:rsidR="00696223" w:rsidRPr="005461AB" w:rsidRDefault="00696223" w:rsidP="0069622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28"/>
          <w:szCs w:val="28"/>
          <w:lang w:val="en-US"/>
        </w:rPr>
        <w:t>Fall</w:t>
      </w:r>
      <w:r w:rsidRPr="00E959B4">
        <w:rPr>
          <w:b/>
          <w:bCs/>
          <w:sz w:val="28"/>
          <w:szCs w:val="28"/>
          <w:lang w:val="en-US"/>
        </w:rPr>
        <w:t xml:space="preserve"> 201</w:t>
      </w:r>
      <w:r>
        <w:rPr>
          <w:b/>
          <w:bCs/>
          <w:sz w:val="28"/>
          <w:szCs w:val="28"/>
          <w:lang w:val="en-US"/>
        </w:rPr>
        <w:t>8</w:t>
      </w:r>
    </w:p>
    <w:p w14:paraId="6CE7898E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099501ED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3477A5F5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6D267F11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78E5B1EC" w14:textId="77777777" w:rsidR="00696223" w:rsidRDefault="00696223" w:rsidP="0069622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Lab/Assignment Number and Title: </w:t>
      </w:r>
    </w:p>
    <w:p w14:paraId="1EE7A997" w14:textId="711B40A3" w:rsidR="00696223" w:rsidRDefault="00696223" w:rsidP="0069622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 xml:space="preserve">Lab </w:t>
      </w:r>
      <w:r w:rsidR="006B7682">
        <w:rPr>
          <w:rFonts w:ascii="Arial" w:hAnsi="Arial" w:cs="Arial"/>
          <w:sz w:val="28"/>
          <w:szCs w:val="28"/>
          <w:u w:val="single"/>
        </w:rPr>
        <w:t xml:space="preserve">Final </w:t>
      </w:r>
      <w:r>
        <w:rPr>
          <w:rFonts w:ascii="Arial" w:hAnsi="Arial" w:cs="Arial"/>
          <w:sz w:val="28"/>
          <w:szCs w:val="28"/>
          <w:u w:val="single"/>
        </w:rPr>
        <w:t>Exam Report</w:t>
      </w:r>
    </w:p>
    <w:p w14:paraId="3861CD43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1B0C6127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44F7D887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733A9832" w14:textId="77777777" w:rsidR="00696223" w:rsidRDefault="00696223" w:rsidP="00696223">
      <w:pPr>
        <w:jc w:val="center"/>
        <w:rPr>
          <w:rFonts w:ascii="Arial" w:hAnsi="Arial" w:cs="Arial"/>
          <w:b/>
          <w:sz w:val="28"/>
          <w:szCs w:val="28"/>
        </w:rPr>
      </w:pPr>
    </w:p>
    <w:p w14:paraId="29ED983F" w14:textId="77777777" w:rsidR="00696223" w:rsidRDefault="00696223" w:rsidP="0069622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ubmitted by:</w:t>
      </w:r>
    </w:p>
    <w:p w14:paraId="1AF679E3" w14:textId="77777777" w:rsidR="00696223" w:rsidRDefault="00696223" w:rsidP="0069622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</w:p>
    <w:p w14:paraId="7CAEBA80" w14:textId="77777777" w:rsidR="00696223" w:rsidRPr="00277F2B" w:rsidRDefault="00696223" w:rsidP="00696223">
      <w:pPr>
        <w:spacing w:after="360"/>
        <w:ind w:left="539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tudent Name: </w:t>
      </w:r>
      <w:r w:rsidRPr="00D505A4">
        <w:rPr>
          <w:rFonts w:ascii="Arial" w:hAnsi="Arial" w:cs="Arial"/>
          <w:sz w:val="28"/>
          <w:szCs w:val="28"/>
          <w:u w:val="single"/>
        </w:rPr>
        <w:t xml:space="preserve">Marissa </w:t>
      </w:r>
      <w:proofErr w:type="spellStart"/>
      <w:r w:rsidRPr="00D505A4">
        <w:rPr>
          <w:rFonts w:ascii="Arial" w:hAnsi="Arial" w:cs="Arial"/>
          <w:sz w:val="28"/>
          <w:szCs w:val="28"/>
          <w:u w:val="single"/>
        </w:rPr>
        <w:t>Gonçalves</w:t>
      </w:r>
      <w:proofErr w:type="spellEnd"/>
      <w:r w:rsidRPr="00D505A4">
        <w:rPr>
          <w:rFonts w:ascii="Arial" w:hAnsi="Arial" w:cs="Arial"/>
          <w:sz w:val="28"/>
          <w:szCs w:val="28"/>
          <w:u w:val="single"/>
        </w:rPr>
        <w:br/>
      </w:r>
    </w:p>
    <w:p w14:paraId="5635B3D0" w14:textId="77777777" w:rsidR="00696223" w:rsidRDefault="00696223" w:rsidP="00696223">
      <w:pPr>
        <w:jc w:val="center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Student ID: </w:t>
      </w:r>
      <w:r w:rsidRPr="00F21A83">
        <w:rPr>
          <w:rFonts w:ascii="Arial" w:hAnsi="Arial" w:cs="Arial"/>
          <w:sz w:val="28"/>
          <w:szCs w:val="28"/>
          <w:u w:val="single"/>
        </w:rPr>
        <w:t>1775227</w:t>
      </w:r>
    </w:p>
    <w:p w14:paraId="38EDABB3" w14:textId="77777777" w:rsidR="0050619F" w:rsidRDefault="0050619F"/>
    <w:p w14:paraId="3D5D308E" w14:textId="6A6EE4F3" w:rsidR="00D90A8B" w:rsidRPr="0050619F" w:rsidRDefault="0050619F">
      <w:pPr>
        <w:rPr>
          <w:b/>
          <w:sz w:val="24"/>
          <w:szCs w:val="24"/>
          <w:u w:val="single"/>
        </w:rPr>
      </w:pPr>
      <w:r w:rsidRPr="0050619F">
        <w:rPr>
          <w:b/>
          <w:u w:val="single"/>
        </w:rPr>
        <w:lastRenderedPageBreak/>
        <w:t>Step A</w:t>
      </w:r>
      <w:r w:rsidR="00D90A8B" w:rsidRPr="0050619F">
        <w:rPr>
          <w:b/>
          <w:sz w:val="24"/>
          <w:szCs w:val="24"/>
          <w:u w:val="single"/>
        </w:rPr>
        <w:t>:</w:t>
      </w:r>
    </w:p>
    <w:p w14:paraId="1E224403" w14:textId="719B0DF1" w:rsidR="00D90A8B" w:rsidRPr="0050619F" w:rsidRDefault="00D90A8B" w:rsidP="0016093F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</w:p>
    <w:p w14:paraId="52888321" w14:textId="1C73AEA2" w:rsidR="00FA329F" w:rsidRPr="0050619F" w:rsidRDefault="0050619F" w:rsidP="0050619F">
      <w:pPr>
        <w:pStyle w:val="ListParagraph"/>
        <w:rPr>
          <w:sz w:val="24"/>
          <w:szCs w:val="24"/>
          <w:u w:val="single"/>
        </w:rPr>
      </w:pPr>
      <w:r w:rsidRPr="0050619F">
        <w:rPr>
          <w:noProof/>
          <w:lang w:val="en-US" w:eastAsia="en-US"/>
        </w:rPr>
        <w:drawing>
          <wp:inline distT="0" distB="0" distL="0" distR="0" wp14:anchorId="35781EE6" wp14:editId="44EE6781">
            <wp:extent cx="5943600" cy="1481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F40D0" w14:textId="77777777" w:rsidR="0050619F" w:rsidRPr="0050619F" w:rsidRDefault="0050619F" w:rsidP="0050619F">
      <w:pPr>
        <w:pStyle w:val="ListParagraph"/>
        <w:rPr>
          <w:sz w:val="24"/>
          <w:szCs w:val="24"/>
          <w:u w:val="single"/>
        </w:rPr>
      </w:pPr>
    </w:p>
    <w:p w14:paraId="6CBF4A71" w14:textId="732AAB4E" w:rsidR="0016093F" w:rsidRPr="0050619F" w:rsidRDefault="0016093F" w:rsidP="0016093F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</w:p>
    <w:p w14:paraId="780E82C5" w14:textId="289F5313" w:rsidR="0050619F" w:rsidRDefault="0050619F" w:rsidP="0050619F">
      <w:pPr>
        <w:pStyle w:val="ListParagraph"/>
        <w:rPr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342DB8B" wp14:editId="38CA2DF8">
            <wp:extent cx="5943600" cy="37045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B2A89" w14:textId="0EC1D8FC" w:rsidR="00FA329F" w:rsidRDefault="00FA329F" w:rsidP="00FA329F">
      <w:pPr>
        <w:rPr>
          <w:b/>
          <w:sz w:val="24"/>
          <w:szCs w:val="24"/>
          <w:u w:val="single"/>
        </w:rPr>
      </w:pPr>
    </w:p>
    <w:p w14:paraId="3DAE0401" w14:textId="57DC66A4" w:rsidR="00FA329F" w:rsidRDefault="00FA329F" w:rsidP="00FA329F">
      <w:pPr>
        <w:rPr>
          <w:b/>
          <w:sz w:val="24"/>
          <w:szCs w:val="24"/>
          <w:u w:val="single"/>
        </w:rPr>
      </w:pPr>
    </w:p>
    <w:p w14:paraId="3D5A77F9" w14:textId="77777777" w:rsidR="00FA329F" w:rsidRPr="00FA329F" w:rsidRDefault="00FA329F" w:rsidP="00FA329F">
      <w:pPr>
        <w:rPr>
          <w:b/>
          <w:sz w:val="24"/>
          <w:szCs w:val="24"/>
          <w:u w:val="single"/>
        </w:rPr>
      </w:pPr>
    </w:p>
    <w:p w14:paraId="1377E08D" w14:textId="78EE2D94" w:rsidR="00D90A8B" w:rsidRDefault="00D90A8B">
      <w:pPr>
        <w:rPr>
          <w:b/>
          <w:sz w:val="24"/>
          <w:szCs w:val="24"/>
          <w:u w:val="single"/>
        </w:rPr>
      </w:pPr>
    </w:p>
    <w:p w14:paraId="4A4FB31F" w14:textId="46FAB95C" w:rsidR="00FA329F" w:rsidRDefault="00FA329F">
      <w:pPr>
        <w:rPr>
          <w:b/>
          <w:sz w:val="24"/>
          <w:szCs w:val="24"/>
          <w:u w:val="single"/>
        </w:rPr>
      </w:pPr>
    </w:p>
    <w:p w14:paraId="689F698E" w14:textId="2127D3E1" w:rsidR="00D90A8B" w:rsidRPr="0050619F" w:rsidRDefault="00861BC9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>Step B</w:t>
      </w:r>
      <w:r w:rsidR="00D90A8B" w:rsidRPr="0050619F">
        <w:rPr>
          <w:sz w:val="24"/>
          <w:szCs w:val="24"/>
          <w:u w:val="single"/>
        </w:rPr>
        <w:t>:</w:t>
      </w:r>
    </w:p>
    <w:p w14:paraId="3D10B475" w14:textId="01CE3118" w:rsidR="00D90A8B" w:rsidRDefault="00D90A8B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3B63D3B4" w14:textId="77F82536" w:rsidR="00861BC9" w:rsidRPr="00861BC9" w:rsidRDefault="00861BC9" w:rsidP="00861BC9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5B876FE" wp14:editId="180C9687">
            <wp:extent cx="5943600" cy="2578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7A682" w14:textId="2FB468C8" w:rsidR="00FA329F" w:rsidRPr="00861BC9" w:rsidRDefault="00FA329F" w:rsidP="00FA329F">
      <w:pPr>
        <w:rPr>
          <w:sz w:val="24"/>
          <w:szCs w:val="24"/>
          <w:u w:val="single"/>
        </w:rPr>
      </w:pPr>
    </w:p>
    <w:p w14:paraId="69836B45" w14:textId="118800FA" w:rsidR="0016093F" w:rsidRDefault="0016093F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0F428E9A" w14:textId="7BF49EC0" w:rsidR="002B2AC3" w:rsidRPr="00861BC9" w:rsidRDefault="002B2AC3" w:rsidP="002B2AC3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27B30AC" wp14:editId="7B071950">
            <wp:extent cx="2247900" cy="3048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3298" w14:textId="7A58D0C0" w:rsidR="00FA329F" w:rsidRPr="00861BC9" w:rsidRDefault="00FA329F" w:rsidP="00FA329F">
      <w:pPr>
        <w:rPr>
          <w:sz w:val="24"/>
          <w:szCs w:val="24"/>
          <w:u w:val="single"/>
        </w:rPr>
      </w:pPr>
    </w:p>
    <w:p w14:paraId="3C4D465E" w14:textId="60374C3E" w:rsidR="00FA329F" w:rsidRPr="00861BC9" w:rsidRDefault="00FA329F" w:rsidP="00FA329F">
      <w:pPr>
        <w:rPr>
          <w:sz w:val="24"/>
          <w:szCs w:val="24"/>
          <w:u w:val="single"/>
        </w:rPr>
      </w:pPr>
    </w:p>
    <w:p w14:paraId="4474D9D7" w14:textId="77777777" w:rsidR="00FA329F" w:rsidRPr="00861BC9" w:rsidRDefault="00FA329F" w:rsidP="00FA329F">
      <w:pPr>
        <w:rPr>
          <w:sz w:val="24"/>
          <w:szCs w:val="24"/>
          <w:u w:val="single"/>
        </w:rPr>
      </w:pPr>
    </w:p>
    <w:p w14:paraId="12DB0411" w14:textId="77777777" w:rsidR="00FA329F" w:rsidRPr="00861BC9" w:rsidRDefault="00FA329F" w:rsidP="00FA329F">
      <w:pPr>
        <w:rPr>
          <w:sz w:val="24"/>
          <w:szCs w:val="24"/>
          <w:u w:val="single"/>
        </w:rPr>
      </w:pPr>
    </w:p>
    <w:p w14:paraId="415D9395" w14:textId="5A4C0183" w:rsidR="0016093F" w:rsidRDefault="0016093F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6ED5CCE0" w14:textId="578CAFB1" w:rsidR="00FA329F" w:rsidRPr="00861BC9" w:rsidRDefault="002B2AC3" w:rsidP="00AD78DF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B0FEF28" wp14:editId="6D56B7F5">
            <wp:extent cx="3562350" cy="34956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8FAB8" w14:textId="77777777" w:rsidR="00FA329F" w:rsidRPr="00861BC9" w:rsidRDefault="00FA329F" w:rsidP="00FA329F">
      <w:pPr>
        <w:rPr>
          <w:sz w:val="24"/>
          <w:szCs w:val="24"/>
          <w:u w:val="single"/>
        </w:rPr>
      </w:pPr>
    </w:p>
    <w:p w14:paraId="7771E4D6" w14:textId="20FDC1D2" w:rsidR="0016093F" w:rsidRDefault="0016093F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7E7344C9" w14:textId="78EAC40D" w:rsidR="00AD78DF" w:rsidRPr="00861BC9" w:rsidRDefault="00AD78DF" w:rsidP="00AD78DF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61702A72" wp14:editId="27193DD8">
            <wp:extent cx="5715000" cy="1800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BE1B9" w14:textId="7C7F4A0B" w:rsidR="00FA329F" w:rsidRPr="00861BC9" w:rsidRDefault="00FA329F" w:rsidP="00FA329F">
      <w:pPr>
        <w:rPr>
          <w:sz w:val="24"/>
          <w:szCs w:val="24"/>
          <w:u w:val="single"/>
        </w:rPr>
      </w:pPr>
    </w:p>
    <w:p w14:paraId="3A48759E" w14:textId="08D4FE5A" w:rsidR="00FA329F" w:rsidRPr="00861BC9" w:rsidRDefault="00FA329F" w:rsidP="00FA329F">
      <w:pPr>
        <w:rPr>
          <w:sz w:val="24"/>
          <w:szCs w:val="24"/>
          <w:u w:val="single"/>
        </w:rPr>
      </w:pPr>
    </w:p>
    <w:p w14:paraId="6E2E6EE7" w14:textId="06617434" w:rsidR="00FA329F" w:rsidRPr="00861BC9" w:rsidRDefault="00FA329F" w:rsidP="00FA329F">
      <w:pPr>
        <w:rPr>
          <w:sz w:val="24"/>
          <w:szCs w:val="24"/>
          <w:u w:val="single"/>
        </w:rPr>
      </w:pPr>
    </w:p>
    <w:p w14:paraId="2CA34BB8" w14:textId="695D2A80" w:rsidR="00FA329F" w:rsidRPr="00861BC9" w:rsidRDefault="00FA329F" w:rsidP="00FA329F">
      <w:pPr>
        <w:rPr>
          <w:sz w:val="24"/>
          <w:szCs w:val="24"/>
          <w:u w:val="single"/>
        </w:rPr>
      </w:pPr>
    </w:p>
    <w:p w14:paraId="7AD86A19" w14:textId="42F0F05F" w:rsidR="0016093F" w:rsidRDefault="0016093F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6A1851D3" w14:textId="03278703" w:rsidR="00FA329F" w:rsidRPr="00861BC9" w:rsidRDefault="0003084C" w:rsidP="00FF4A88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15323F9D" wp14:editId="43BF1D83">
            <wp:extent cx="4667250" cy="1457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9144A" w14:textId="77777777" w:rsidR="00FA329F" w:rsidRPr="00861BC9" w:rsidRDefault="00FA329F" w:rsidP="00FA329F">
      <w:pPr>
        <w:rPr>
          <w:sz w:val="24"/>
          <w:szCs w:val="24"/>
          <w:u w:val="single"/>
        </w:rPr>
      </w:pPr>
    </w:p>
    <w:p w14:paraId="5F903048" w14:textId="78A91722" w:rsidR="0016093F" w:rsidRDefault="0016093F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5C88C8B0" w14:textId="45EEEED0" w:rsidR="00571239" w:rsidRPr="00861BC9" w:rsidRDefault="00571239" w:rsidP="00571239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A4C7AB9" wp14:editId="630D1140">
            <wp:extent cx="4114800" cy="14573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1EDC6" w14:textId="19476D89" w:rsidR="00FA329F" w:rsidRPr="00861BC9" w:rsidRDefault="00FA329F" w:rsidP="00FA329F">
      <w:pPr>
        <w:rPr>
          <w:sz w:val="24"/>
          <w:szCs w:val="24"/>
          <w:u w:val="single"/>
        </w:rPr>
      </w:pPr>
    </w:p>
    <w:p w14:paraId="1AEE6CF6" w14:textId="3B7F9951" w:rsidR="0016093F" w:rsidRDefault="0016093F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05C9A1BE" w14:textId="54EB45A0" w:rsidR="00985B77" w:rsidRDefault="00985B77" w:rsidP="00985B77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19EC3AA5" wp14:editId="14597E0A">
            <wp:extent cx="5943600" cy="134366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F6F2" w14:textId="77777777" w:rsidR="00985B77" w:rsidRDefault="00985B77" w:rsidP="00985B77">
      <w:pPr>
        <w:pStyle w:val="ListParagraph"/>
        <w:rPr>
          <w:sz w:val="24"/>
          <w:szCs w:val="24"/>
          <w:u w:val="single"/>
        </w:rPr>
      </w:pPr>
    </w:p>
    <w:p w14:paraId="36D45203" w14:textId="41CA9E45" w:rsidR="00985B77" w:rsidRDefault="00985B77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7EE80B37" w14:textId="1526908A" w:rsidR="00985B77" w:rsidRDefault="00985B77" w:rsidP="00985B77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D9AAD42" wp14:editId="31F5B204">
            <wp:extent cx="3267075" cy="16287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3CA6A" w14:textId="77777777" w:rsidR="00985B77" w:rsidRDefault="00985B77" w:rsidP="00985B77">
      <w:pPr>
        <w:pStyle w:val="ListParagraph"/>
        <w:rPr>
          <w:sz w:val="24"/>
          <w:szCs w:val="24"/>
          <w:u w:val="single"/>
        </w:rPr>
      </w:pPr>
    </w:p>
    <w:p w14:paraId="69990824" w14:textId="1539779A" w:rsidR="00985B77" w:rsidRDefault="00985B77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3152774E" w14:textId="1BF8D3B8" w:rsidR="00182389" w:rsidRDefault="00E1196C" w:rsidP="00182389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3DF066C" wp14:editId="0E062924">
            <wp:extent cx="3352800" cy="2409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19E7F" w14:textId="77777777" w:rsidR="00182389" w:rsidRPr="00182389" w:rsidRDefault="00182389" w:rsidP="00182389">
      <w:pPr>
        <w:pStyle w:val="ListParagraph"/>
        <w:rPr>
          <w:sz w:val="24"/>
          <w:szCs w:val="24"/>
          <w:u w:val="single"/>
        </w:rPr>
      </w:pPr>
    </w:p>
    <w:p w14:paraId="3A5F174B" w14:textId="3723582D" w:rsidR="00985B77" w:rsidRDefault="00985B77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72DFC716" w14:textId="196F3017" w:rsidR="000D1E48" w:rsidRDefault="000D1E48" w:rsidP="000D1E48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BC0F897" wp14:editId="039F3ED8">
            <wp:extent cx="5943600" cy="10337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4711" w14:textId="4CA51B49" w:rsidR="00CF565E" w:rsidRDefault="00CF565E" w:rsidP="000D1E48">
      <w:pPr>
        <w:pStyle w:val="ListParagraph"/>
        <w:rPr>
          <w:sz w:val="24"/>
          <w:szCs w:val="24"/>
          <w:u w:val="single"/>
        </w:rPr>
      </w:pPr>
    </w:p>
    <w:p w14:paraId="0E44B6E9" w14:textId="3DD1BFDE" w:rsidR="00985B77" w:rsidRDefault="00985B77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32F008B9" w14:textId="32BA738D" w:rsidR="00CF565E" w:rsidRDefault="00CF565E" w:rsidP="00CF565E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15143CB9" wp14:editId="2F2890A4">
            <wp:extent cx="5943600" cy="20974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FC223" w14:textId="2A0791F5" w:rsidR="00CF565E" w:rsidRDefault="00CF565E" w:rsidP="00CF565E">
      <w:pPr>
        <w:pStyle w:val="ListParagraph"/>
        <w:rPr>
          <w:sz w:val="24"/>
          <w:szCs w:val="24"/>
          <w:u w:val="single"/>
        </w:rPr>
      </w:pPr>
    </w:p>
    <w:p w14:paraId="7F771A66" w14:textId="173CB651" w:rsidR="00CF565E" w:rsidRDefault="00CF565E" w:rsidP="00CF565E">
      <w:pPr>
        <w:pStyle w:val="ListParagraph"/>
        <w:rPr>
          <w:sz w:val="24"/>
          <w:szCs w:val="24"/>
          <w:u w:val="single"/>
        </w:rPr>
      </w:pPr>
    </w:p>
    <w:p w14:paraId="0F2AED43" w14:textId="7CDCE0C7" w:rsidR="00CF565E" w:rsidRDefault="00CF565E" w:rsidP="00CF565E">
      <w:pPr>
        <w:pStyle w:val="ListParagraph"/>
        <w:rPr>
          <w:sz w:val="24"/>
          <w:szCs w:val="24"/>
          <w:u w:val="single"/>
        </w:rPr>
      </w:pPr>
    </w:p>
    <w:p w14:paraId="40A83066" w14:textId="0F558782" w:rsidR="00CF565E" w:rsidRDefault="00CF565E" w:rsidP="00CF565E">
      <w:pPr>
        <w:pStyle w:val="ListParagraph"/>
        <w:rPr>
          <w:sz w:val="24"/>
          <w:szCs w:val="24"/>
          <w:u w:val="single"/>
        </w:rPr>
      </w:pPr>
    </w:p>
    <w:p w14:paraId="5F3C4085" w14:textId="2584144C" w:rsidR="00CF565E" w:rsidRDefault="00CF565E" w:rsidP="00CF565E">
      <w:pPr>
        <w:pStyle w:val="ListParagraph"/>
        <w:rPr>
          <w:sz w:val="24"/>
          <w:szCs w:val="24"/>
          <w:u w:val="single"/>
        </w:rPr>
      </w:pPr>
    </w:p>
    <w:p w14:paraId="570B6340" w14:textId="6AEB7E91" w:rsidR="00CF565E" w:rsidRDefault="00CF565E" w:rsidP="00CF565E">
      <w:pPr>
        <w:pStyle w:val="ListParagraph"/>
        <w:rPr>
          <w:sz w:val="24"/>
          <w:szCs w:val="24"/>
          <w:u w:val="single"/>
        </w:rPr>
      </w:pPr>
    </w:p>
    <w:p w14:paraId="6763653A" w14:textId="77777777" w:rsidR="00CF565E" w:rsidRDefault="00CF565E" w:rsidP="00CF565E">
      <w:pPr>
        <w:pStyle w:val="ListParagraph"/>
        <w:rPr>
          <w:sz w:val="24"/>
          <w:szCs w:val="24"/>
          <w:u w:val="single"/>
        </w:rPr>
      </w:pPr>
    </w:p>
    <w:p w14:paraId="5E718589" w14:textId="0538AE57" w:rsidR="00985B77" w:rsidRDefault="00985B77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1E1CA0BA" w14:textId="34E7F8F8" w:rsidR="00CF565E" w:rsidRDefault="00CF565E" w:rsidP="00CF565E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60450A0D" wp14:editId="539F86EA">
            <wp:extent cx="4038600" cy="30670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132B" w14:textId="77777777" w:rsidR="00E81603" w:rsidRDefault="00E81603" w:rsidP="00CF565E">
      <w:pPr>
        <w:pStyle w:val="ListParagraph"/>
        <w:rPr>
          <w:sz w:val="24"/>
          <w:szCs w:val="24"/>
          <w:u w:val="single"/>
        </w:rPr>
      </w:pPr>
    </w:p>
    <w:p w14:paraId="52D39CD1" w14:textId="77777777" w:rsidR="004D3CAA" w:rsidRDefault="004D3CAA" w:rsidP="00CF565E">
      <w:pPr>
        <w:pStyle w:val="ListParagraph"/>
        <w:rPr>
          <w:sz w:val="24"/>
          <w:szCs w:val="24"/>
          <w:u w:val="single"/>
        </w:rPr>
      </w:pPr>
    </w:p>
    <w:p w14:paraId="71D94B24" w14:textId="5BFB6403" w:rsidR="00985B77" w:rsidRDefault="00985B77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0CDB4907" w14:textId="1EAC01B3" w:rsidR="00C054B4" w:rsidRDefault="00C054B4" w:rsidP="00C054B4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6E5E5680" wp14:editId="05E26B6D">
            <wp:extent cx="5943600" cy="14020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9FACE" w14:textId="2AA79551" w:rsidR="00E81603" w:rsidRDefault="00E81603" w:rsidP="00C054B4">
      <w:pPr>
        <w:pStyle w:val="ListParagraph"/>
        <w:rPr>
          <w:sz w:val="24"/>
          <w:szCs w:val="24"/>
          <w:u w:val="single"/>
        </w:rPr>
      </w:pPr>
    </w:p>
    <w:p w14:paraId="7A180E27" w14:textId="05E3AFAA" w:rsidR="00E81603" w:rsidRDefault="00E81603" w:rsidP="00C054B4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5E145F5" wp14:editId="5E45C01D">
            <wp:extent cx="5819775" cy="76104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761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6AF4E" w14:textId="690FECB2" w:rsidR="00062797" w:rsidRDefault="00062797" w:rsidP="00C054B4">
      <w:pPr>
        <w:pStyle w:val="ListParagraph"/>
        <w:rPr>
          <w:sz w:val="24"/>
          <w:szCs w:val="24"/>
          <w:u w:val="single"/>
        </w:rPr>
      </w:pPr>
    </w:p>
    <w:p w14:paraId="08256BDA" w14:textId="4DD4151A" w:rsidR="00062797" w:rsidRDefault="00062797" w:rsidP="00062797">
      <w:pPr>
        <w:pStyle w:val="ListParagraph"/>
        <w:rPr>
          <w:sz w:val="24"/>
          <w:szCs w:val="24"/>
          <w:u w:val="single"/>
        </w:rPr>
      </w:pPr>
    </w:p>
    <w:p w14:paraId="5C3A6DC5" w14:textId="79170F27" w:rsidR="00062797" w:rsidRDefault="00062797" w:rsidP="00062797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32F1421C" wp14:editId="6C81F227">
            <wp:extent cx="5686425" cy="2914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FDDE2" w14:textId="1C5C0F45" w:rsidR="007E0BEC" w:rsidRPr="002C6AF8" w:rsidRDefault="007E0BEC" w:rsidP="002C6AF8">
      <w:pPr>
        <w:rPr>
          <w:sz w:val="24"/>
          <w:szCs w:val="24"/>
          <w:u w:val="single"/>
        </w:rPr>
      </w:pPr>
    </w:p>
    <w:p w14:paraId="327B62C0" w14:textId="7D873D57" w:rsidR="004D3CAA" w:rsidRDefault="004D3CAA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7E356337" w14:textId="12C2997E" w:rsidR="007E0BEC" w:rsidRDefault="002C6AF8" w:rsidP="002C6AF8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F136E3A" wp14:editId="54E09020">
            <wp:extent cx="5943600" cy="202946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73EEE" w14:textId="3586073B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71D022F2" w14:textId="58D986D0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2C15BECB" w14:textId="5945346E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4EF95320" w14:textId="4DF6D36F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111A16E1" w14:textId="30EC6924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788A54C7" w14:textId="6DE35A2A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4606F179" w14:textId="136A7E4F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777C5DE2" w14:textId="792AA85A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74896B45" w14:textId="56E52988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30771CCD" w14:textId="6498A881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4F855A5E" w14:textId="49E8AB81" w:rsidR="002C6AF8" w:rsidRDefault="002C6AF8" w:rsidP="002C6AF8">
      <w:pPr>
        <w:pStyle w:val="ListParagraph"/>
        <w:rPr>
          <w:sz w:val="24"/>
          <w:szCs w:val="24"/>
          <w:u w:val="single"/>
        </w:rPr>
      </w:pPr>
    </w:p>
    <w:p w14:paraId="7E084827" w14:textId="77777777" w:rsidR="002C6AF8" w:rsidRPr="002C6AF8" w:rsidRDefault="002C6AF8" w:rsidP="002C6AF8">
      <w:pPr>
        <w:pStyle w:val="ListParagraph"/>
        <w:rPr>
          <w:sz w:val="24"/>
          <w:szCs w:val="24"/>
          <w:u w:val="single"/>
        </w:rPr>
      </w:pPr>
      <w:bookmarkStart w:id="0" w:name="_GoBack"/>
      <w:bookmarkEnd w:id="0"/>
    </w:p>
    <w:p w14:paraId="2E90CEDC" w14:textId="684A9294" w:rsidR="004D3CAA" w:rsidRDefault="004D3CAA" w:rsidP="0016093F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</w:p>
    <w:p w14:paraId="057D7E4B" w14:textId="4C2992E2" w:rsidR="007E0BEC" w:rsidRDefault="002C6AF8" w:rsidP="007E0BEC">
      <w:pPr>
        <w:pStyle w:val="ListParagraph"/>
        <w:rPr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1F4B8CC" wp14:editId="4927F86F">
            <wp:extent cx="5943600" cy="214630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E533A" w14:textId="77777777" w:rsidR="004D3CAA" w:rsidRPr="004D3CAA" w:rsidRDefault="004D3CAA" w:rsidP="004D3CAA">
      <w:pPr>
        <w:rPr>
          <w:sz w:val="24"/>
          <w:szCs w:val="24"/>
          <w:u w:val="single"/>
        </w:rPr>
      </w:pPr>
    </w:p>
    <w:p w14:paraId="5F7FC5FA" w14:textId="77777777" w:rsidR="00985B77" w:rsidRDefault="00985B77" w:rsidP="00985B77">
      <w:pPr>
        <w:pStyle w:val="ListParagraph"/>
        <w:rPr>
          <w:sz w:val="24"/>
          <w:szCs w:val="24"/>
          <w:u w:val="single"/>
        </w:rPr>
      </w:pPr>
    </w:p>
    <w:p w14:paraId="4036F732" w14:textId="29299830" w:rsidR="00286E55" w:rsidRDefault="00286E55" w:rsidP="00286E55">
      <w:pPr>
        <w:pStyle w:val="ListParagraph"/>
        <w:rPr>
          <w:sz w:val="24"/>
          <w:szCs w:val="24"/>
          <w:u w:val="single"/>
        </w:rPr>
      </w:pPr>
    </w:p>
    <w:p w14:paraId="5846EBCA" w14:textId="33D07ADA" w:rsidR="00985B77" w:rsidRDefault="00985B77" w:rsidP="00286E55">
      <w:pPr>
        <w:pStyle w:val="ListParagraph"/>
        <w:rPr>
          <w:sz w:val="24"/>
          <w:szCs w:val="24"/>
          <w:u w:val="single"/>
        </w:rPr>
      </w:pPr>
    </w:p>
    <w:p w14:paraId="6005C832" w14:textId="58DE1F8C" w:rsidR="00985B77" w:rsidRDefault="00985B77" w:rsidP="00286E55">
      <w:pPr>
        <w:pStyle w:val="ListParagraph"/>
        <w:rPr>
          <w:sz w:val="24"/>
          <w:szCs w:val="24"/>
          <w:u w:val="single"/>
        </w:rPr>
      </w:pPr>
    </w:p>
    <w:p w14:paraId="5C6D2196" w14:textId="77777777" w:rsidR="00985B77" w:rsidRPr="00985B77" w:rsidRDefault="00985B77" w:rsidP="00985B77">
      <w:pPr>
        <w:pStyle w:val="ListParagraph"/>
        <w:rPr>
          <w:sz w:val="24"/>
          <w:szCs w:val="24"/>
          <w:u w:val="single"/>
        </w:rPr>
      </w:pPr>
    </w:p>
    <w:p w14:paraId="6130A811" w14:textId="77777777" w:rsidR="0016093F" w:rsidRPr="00861BC9" w:rsidRDefault="0016093F" w:rsidP="0016093F">
      <w:pPr>
        <w:pStyle w:val="ListParagraph"/>
        <w:rPr>
          <w:sz w:val="24"/>
          <w:szCs w:val="24"/>
          <w:u w:val="single"/>
        </w:rPr>
      </w:pPr>
    </w:p>
    <w:p w14:paraId="092A013C" w14:textId="2B7DFED7" w:rsidR="00D90A8B" w:rsidRPr="00861BC9" w:rsidRDefault="00D90A8B">
      <w:pPr>
        <w:rPr>
          <w:sz w:val="24"/>
          <w:szCs w:val="24"/>
          <w:u w:val="single"/>
        </w:rPr>
      </w:pPr>
    </w:p>
    <w:p w14:paraId="1BA63FBF" w14:textId="53E83A5B" w:rsidR="00D90A8B" w:rsidRPr="00861BC9" w:rsidRDefault="00D90A8B">
      <w:pPr>
        <w:rPr>
          <w:sz w:val="24"/>
          <w:szCs w:val="24"/>
          <w:u w:val="single"/>
        </w:rPr>
      </w:pPr>
    </w:p>
    <w:p w14:paraId="0F13A933" w14:textId="004ED1D6" w:rsidR="00D90A8B" w:rsidRPr="00861BC9" w:rsidRDefault="00D90A8B">
      <w:pPr>
        <w:rPr>
          <w:sz w:val="24"/>
          <w:szCs w:val="24"/>
          <w:u w:val="single"/>
        </w:rPr>
      </w:pPr>
    </w:p>
    <w:p w14:paraId="6AD4BD15" w14:textId="7E66AD43" w:rsidR="00D90A8B" w:rsidRPr="00861BC9" w:rsidRDefault="00D90A8B">
      <w:pPr>
        <w:rPr>
          <w:sz w:val="24"/>
          <w:szCs w:val="24"/>
          <w:u w:val="single"/>
        </w:rPr>
      </w:pPr>
    </w:p>
    <w:p w14:paraId="4411DB73" w14:textId="7C1CAB35" w:rsidR="00D90A8B" w:rsidRPr="00861BC9" w:rsidRDefault="00D90A8B">
      <w:pPr>
        <w:rPr>
          <w:sz w:val="24"/>
          <w:szCs w:val="24"/>
          <w:u w:val="single"/>
        </w:rPr>
      </w:pPr>
    </w:p>
    <w:p w14:paraId="72E107B0" w14:textId="23086287" w:rsidR="00D90A8B" w:rsidRPr="00861BC9" w:rsidRDefault="00D90A8B">
      <w:pPr>
        <w:rPr>
          <w:sz w:val="24"/>
          <w:szCs w:val="24"/>
          <w:u w:val="single"/>
        </w:rPr>
      </w:pPr>
    </w:p>
    <w:p w14:paraId="321F9B29" w14:textId="78EF6C78" w:rsidR="00BA69BC" w:rsidRPr="00861BC9" w:rsidRDefault="00BA69BC">
      <w:pPr>
        <w:rPr>
          <w:sz w:val="24"/>
          <w:szCs w:val="24"/>
          <w:u w:val="single"/>
        </w:rPr>
      </w:pPr>
    </w:p>
    <w:p w14:paraId="56446714" w14:textId="77777777" w:rsidR="00D90A8B" w:rsidRPr="00861BC9" w:rsidRDefault="00D90A8B">
      <w:pPr>
        <w:rPr>
          <w:sz w:val="24"/>
          <w:szCs w:val="24"/>
          <w:u w:val="single"/>
        </w:rPr>
      </w:pPr>
    </w:p>
    <w:sectPr w:rsidR="00D90A8B" w:rsidRPr="00861B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31D07"/>
    <w:multiLevelType w:val="hybridMultilevel"/>
    <w:tmpl w:val="A2BC8A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A36CE"/>
    <w:multiLevelType w:val="hybridMultilevel"/>
    <w:tmpl w:val="7AD6D3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7E3277"/>
    <w:multiLevelType w:val="hybridMultilevel"/>
    <w:tmpl w:val="997A63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7076A"/>
    <w:multiLevelType w:val="hybridMultilevel"/>
    <w:tmpl w:val="36F0EF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AD7BD5"/>
    <w:multiLevelType w:val="hybridMultilevel"/>
    <w:tmpl w:val="FD66F9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2F51B56"/>
    <w:multiLevelType w:val="hybridMultilevel"/>
    <w:tmpl w:val="F15A9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sTQzNDA0NTQzNjRU0lEKTi0uzszPAykwrAUAmFsKAiwAAAA="/>
  </w:docVars>
  <w:rsids>
    <w:rsidRoot w:val="000522F8"/>
    <w:rsid w:val="0003084C"/>
    <w:rsid w:val="000522F8"/>
    <w:rsid w:val="00062797"/>
    <w:rsid w:val="000D1E48"/>
    <w:rsid w:val="0016093F"/>
    <w:rsid w:val="00182389"/>
    <w:rsid w:val="002017D8"/>
    <w:rsid w:val="00286E55"/>
    <w:rsid w:val="002B2AC3"/>
    <w:rsid w:val="002C6AF8"/>
    <w:rsid w:val="003C1261"/>
    <w:rsid w:val="004A45B7"/>
    <w:rsid w:val="004D3CAA"/>
    <w:rsid w:val="0050619F"/>
    <w:rsid w:val="00571239"/>
    <w:rsid w:val="00696223"/>
    <w:rsid w:val="006B7682"/>
    <w:rsid w:val="007E0BEC"/>
    <w:rsid w:val="00861BC9"/>
    <w:rsid w:val="008A1CC0"/>
    <w:rsid w:val="00985B77"/>
    <w:rsid w:val="00AD78DF"/>
    <w:rsid w:val="00BA69BC"/>
    <w:rsid w:val="00C054B4"/>
    <w:rsid w:val="00CF565E"/>
    <w:rsid w:val="00D00CA5"/>
    <w:rsid w:val="00D633CE"/>
    <w:rsid w:val="00D90A8B"/>
    <w:rsid w:val="00E005C4"/>
    <w:rsid w:val="00E1196C"/>
    <w:rsid w:val="00E81603"/>
    <w:rsid w:val="00FA329F"/>
    <w:rsid w:val="00FF4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32621"/>
  <w15:chartTrackingRefBased/>
  <w15:docId w15:val="{375A97B8-D1C2-412A-A991-ADD5A61A2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223"/>
    <w:pPr>
      <w:spacing w:after="200" w:line="276" w:lineRule="auto"/>
    </w:pPr>
    <w:rPr>
      <w:rFonts w:eastAsiaTheme="minorEastAsia" w:cs="Times New Roman"/>
      <w:lang w:val="en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9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0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EP Vanier College</Company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user</dc:creator>
  <cp:keywords/>
  <dc:description/>
  <cp:lastModifiedBy>cstuser</cp:lastModifiedBy>
  <cp:revision>87</cp:revision>
  <dcterms:created xsi:type="dcterms:W3CDTF">2018-11-12T16:31:00Z</dcterms:created>
  <dcterms:modified xsi:type="dcterms:W3CDTF">2018-12-03T18:59:00Z</dcterms:modified>
</cp:coreProperties>
</file>